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E4EC2" w:rsidRPr="00E21FA9" w:rsidRDefault="00EE4EC2" w:rsidP="00EE4EC2">
      <w:pPr>
        <w:jc w:val="center"/>
        <w:rPr>
          <w:sz w:val="32"/>
          <w:u w:val="single"/>
        </w:rPr>
      </w:pPr>
      <w:r w:rsidRPr="00E21FA9">
        <w:rPr>
          <w:sz w:val="32"/>
          <w:u w:val="single"/>
        </w:rPr>
        <w:t>Compte-rendu</w:t>
      </w:r>
    </w:p>
    <w:p w:rsidR="00EE4EC2" w:rsidRDefault="00EE4EC2" w:rsidP="00EE4EC2">
      <w:pPr>
        <w:jc w:val="center"/>
        <w:rPr>
          <w:sz w:val="32"/>
          <w:u w:val="single"/>
        </w:rPr>
      </w:pPr>
      <w:r w:rsidRPr="00E21FA9">
        <w:rPr>
          <w:sz w:val="32"/>
          <w:u w:val="single"/>
        </w:rPr>
        <w:t xml:space="preserve">Séance </w:t>
      </w:r>
      <w:r>
        <w:rPr>
          <w:sz w:val="32"/>
          <w:u w:val="single"/>
        </w:rPr>
        <w:t>7</w:t>
      </w:r>
    </w:p>
    <w:p w:rsidR="00EE4EC2" w:rsidRDefault="00EE4EC2" w:rsidP="00EE4EC2">
      <w:pPr>
        <w:rPr>
          <w:sz w:val="32"/>
          <w:u w:val="single"/>
        </w:rPr>
      </w:pPr>
    </w:p>
    <w:p w:rsidR="00EE4EC2" w:rsidRDefault="00EE4EC2" w:rsidP="00EE4EC2">
      <w:pPr>
        <w:pStyle w:val="Paragraphedeliste"/>
        <w:numPr>
          <w:ilvl w:val="0"/>
          <w:numId w:val="1"/>
        </w:numPr>
      </w:pPr>
      <w:r>
        <w:t>Résolution du problème </w:t>
      </w:r>
      <w:r w:rsidR="001E5BA6">
        <w:t>de la séance précédente</w:t>
      </w:r>
    </w:p>
    <w:p w:rsidR="00EE4EC2" w:rsidRDefault="00EE4EC2" w:rsidP="00E3493F">
      <w:r>
        <w:t>Pour résoudre notre problème avec l’accélération du vélo, on a dû filtrer avec une moyenne glissante l’accélération « </w:t>
      </w:r>
      <w:proofErr w:type="spellStart"/>
      <w:r>
        <w:t>Acc_Z</w:t>
      </w:r>
      <w:proofErr w:type="spellEnd"/>
      <w:r>
        <w:t xml:space="preserve"> ». On a aussi </w:t>
      </w:r>
      <w:r w:rsidR="00C87E80">
        <w:t>ajouté</w:t>
      </w:r>
      <w:r>
        <w:t xml:space="preserve"> l’acquisition du gyroscope « </w:t>
      </w:r>
      <w:proofErr w:type="spellStart"/>
      <w:r>
        <w:t>Gyr_Y</w:t>
      </w:r>
      <w:proofErr w:type="spellEnd"/>
      <w:r>
        <w:t xml:space="preserve"> » </w:t>
      </w:r>
      <w:r w:rsidR="00676997">
        <w:t>afin de déterminer le signe de l’angle.</w:t>
      </w:r>
      <w:r w:rsidR="00B67FB9">
        <w:t xml:space="preserve"> Pour rendre le filtre plus précis, on a appliqué une correction sur chacune des valeurs brutes de « </w:t>
      </w:r>
      <w:proofErr w:type="spellStart"/>
      <w:r w:rsidR="00B67FB9">
        <w:t>Acc_X</w:t>
      </w:r>
      <w:proofErr w:type="spellEnd"/>
      <w:r w:rsidR="00B67FB9">
        <w:t> » et « </w:t>
      </w:r>
      <w:proofErr w:type="spellStart"/>
      <w:r w:rsidR="00B67FB9">
        <w:t>Acc_Z</w:t>
      </w:r>
      <w:proofErr w:type="spellEnd"/>
      <w:r w:rsidR="00B67FB9">
        <w:t> » puis on a appliqué la moyenne glissante.</w:t>
      </w:r>
    </w:p>
    <w:p w:rsidR="00676997" w:rsidRDefault="00B67FB9" w:rsidP="00E3493F">
      <w:r>
        <w:rPr>
          <w:noProof/>
        </w:rPr>
        <w:drawing>
          <wp:anchor distT="0" distB="0" distL="114300" distR="114300" simplePos="0" relativeHeight="251658240" behindDoc="1" locked="0" layoutInCell="1" allowOverlap="1" wp14:anchorId="53379760">
            <wp:simplePos x="0" y="0"/>
            <wp:positionH relativeFrom="margin">
              <wp:align>center</wp:align>
            </wp:positionH>
            <wp:positionV relativeFrom="paragraph">
              <wp:posOffset>241935</wp:posOffset>
            </wp:positionV>
            <wp:extent cx="4851400" cy="7184594"/>
            <wp:effectExtent l="0" t="0" r="6350" b="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4851400" cy="7184594"/>
                    </a:xfrm>
                    <a:prstGeom prst="rect">
                      <a:avLst/>
                    </a:prstGeom>
                  </pic:spPr>
                </pic:pic>
              </a:graphicData>
            </a:graphic>
            <wp14:sizeRelH relativeFrom="margin">
              <wp14:pctWidth>0</wp14:pctWidth>
            </wp14:sizeRelH>
            <wp14:sizeRelV relativeFrom="margin">
              <wp14:pctHeight>0</wp14:pctHeight>
            </wp14:sizeRelV>
          </wp:anchor>
        </w:drawing>
      </w:r>
      <w:r w:rsidR="00676997">
        <w:t>Finalement on a codé la fonction suivante :</w:t>
      </w:r>
    </w:p>
    <w:p w:rsidR="00676997" w:rsidRPr="00EE4EC2" w:rsidRDefault="00676997" w:rsidP="00F375DE"/>
    <w:p w:rsidR="00896C8B" w:rsidRDefault="00896C8B"/>
    <w:p w:rsidR="00C265C9" w:rsidRDefault="00C265C9"/>
    <w:p w:rsidR="00C265C9" w:rsidRDefault="00C265C9"/>
    <w:p w:rsidR="00C265C9" w:rsidRDefault="00C265C9"/>
    <w:p w:rsidR="00C265C9" w:rsidRDefault="00C265C9"/>
    <w:p w:rsidR="00C265C9" w:rsidRDefault="00C265C9"/>
    <w:p w:rsidR="00C265C9" w:rsidRDefault="00C265C9"/>
    <w:p w:rsidR="00C265C9" w:rsidRDefault="00C265C9"/>
    <w:p w:rsidR="00C265C9" w:rsidRDefault="00C265C9"/>
    <w:p w:rsidR="00C265C9" w:rsidRDefault="00C265C9"/>
    <w:p w:rsidR="00C265C9" w:rsidRDefault="00C265C9"/>
    <w:p w:rsidR="00C265C9" w:rsidRDefault="00C265C9"/>
    <w:p w:rsidR="00C265C9" w:rsidRDefault="00C265C9"/>
    <w:p w:rsidR="00C265C9" w:rsidRDefault="00C265C9"/>
    <w:p w:rsidR="00C265C9" w:rsidRDefault="00C265C9"/>
    <w:p w:rsidR="00C265C9" w:rsidRDefault="00C265C9"/>
    <w:p w:rsidR="00C265C9" w:rsidRDefault="00C265C9"/>
    <w:p w:rsidR="00C265C9" w:rsidRDefault="00C265C9"/>
    <w:p w:rsidR="00C265C9" w:rsidRDefault="00C265C9"/>
    <w:p w:rsidR="00C265C9" w:rsidRDefault="00C265C9"/>
    <w:p w:rsidR="00C265C9" w:rsidRDefault="00C265C9"/>
    <w:p w:rsidR="00C265C9" w:rsidRDefault="00C265C9"/>
    <w:p w:rsidR="00C265C9" w:rsidRDefault="00C265C9">
      <w:r>
        <w:rPr>
          <w:noProof/>
        </w:rPr>
        <w:drawing>
          <wp:anchor distT="0" distB="0" distL="114300" distR="114300" simplePos="0" relativeHeight="251659264" behindDoc="1" locked="0" layoutInCell="1" allowOverlap="1" wp14:anchorId="352892DC">
            <wp:simplePos x="0" y="0"/>
            <wp:positionH relativeFrom="margin">
              <wp:align>center</wp:align>
            </wp:positionH>
            <wp:positionV relativeFrom="paragraph">
              <wp:posOffset>16510</wp:posOffset>
            </wp:positionV>
            <wp:extent cx="4762500" cy="5067649"/>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762500" cy="5067649"/>
                    </a:xfrm>
                    <a:prstGeom prst="rect">
                      <a:avLst/>
                    </a:prstGeom>
                  </pic:spPr>
                </pic:pic>
              </a:graphicData>
            </a:graphic>
            <wp14:sizeRelH relativeFrom="page">
              <wp14:pctWidth>0</wp14:pctWidth>
            </wp14:sizeRelH>
            <wp14:sizeRelV relativeFrom="page">
              <wp14:pctHeight>0</wp14:pctHeight>
            </wp14:sizeRelV>
          </wp:anchor>
        </w:drawing>
      </w:r>
    </w:p>
    <w:p w:rsidR="00C265C9" w:rsidRDefault="00C265C9"/>
    <w:p w:rsidR="00C265C9" w:rsidRPr="00C265C9" w:rsidRDefault="00C265C9" w:rsidP="00C265C9"/>
    <w:p w:rsidR="00C265C9" w:rsidRPr="00C265C9" w:rsidRDefault="00C265C9" w:rsidP="00C265C9"/>
    <w:p w:rsidR="00C265C9" w:rsidRPr="00C265C9" w:rsidRDefault="00C265C9" w:rsidP="00C265C9"/>
    <w:p w:rsidR="00C265C9" w:rsidRPr="00C265C9" w:rsidRDefault="00C265C9" w:rsidP="00C265C9"/>
    <w:p w:rsidR="00C265C9" w:rsidRPr="00C265C9" w:rsidRDefault="00C265C9" w:rsidP="00C265C9"/>
    <w:p w:rsidR="00C265C9" w:rsidRPr="00C265C9" w:rsidRDefault="00C265C9" w:rsidP="00C265C9"/>
    <w:p w:rsidR="00C265C9" w:rsidRPr="00C265C9" w:rsidRDefault="00C265C9" w:rsidP="00C265C9"/>
    <w:p w:rsidR="00C265C9" w:rsidRPr="00C265C9" w:rsidRDefault="00C265C9" w:rsidP="00C265C9"/>
    <w:p w:rsidR="00C265C9" w:rsidRPr="00C265C9" w:rsidRDefault="00C265C9" w:rsidP="00C265C9"/>
    <w:p w:rsidR="00C265C9" w:rsidRPr="00C265C9" w:rsidRDefault="00C265C9" w:rsidP="00C265C9"/>
    <w:p w:rsidR="00C265C9" w:rsidRPr="00C265C9" w:rsidRDefault="00C265C9" w:rsidP="00C265C9"/>
    <w:p w:rsidR="00C265C9" w:rsidRPr="00C265C9" w:rsidRDefault="00C265C9" w:rsidP="00C265C9"/>
    <w:p w:rsidR="00C265C9" w:rsidRPr="00C265C9" w:rsidRDefault="00C265C9" w:rsidP="00C265C9"/>
    <w:p w:rsidR="00C265C9" w:rsidRPr="00C265C9" w:rsidRDefault="00C265C9" w:rsidP="00C265C9"/>
    <w:p w:rsidR="00C265C9" w:rsidRPr="00C265C9" w:rsidRDefault="00C265C9" w:rsidP="00C265C9"/>
    <w:p w:rsidR="00C265C9" w:rsidRDefault="00C265C9" w:rsidP="00C265C9"/>
    <w:p w:rsidR="00C265C9" w:rsidRDefault="00C265C9" w:rsidP="00C265C9">
      <w:pPr>
        <w:tabs>
          <w:tab w:val="left" w:pos="5140"/>
        </w:tabs>
      </w:pPr>
      <w:r>
        <w:tab/>
      </w:r>
    </w:p>
    <w:p w:rsidR="00792599" w:rsidRDefault="00184ABD" w:rsidP="00C265C9">
      <w:pPr>
        <w:tabs>
          <w:tab w:val="left" w:pos="5140"/>
        </w:tabs>
      </w:pPr>
      <w:r>
        <w:rPr>
          <w:noProof/>
        </w:rPr>
        <w:drawing>
          <wp:anchor distT="0" distB="0" distL="114300" distR="114300" simplePos="0" relativeHeight="251660288" behindDoc="1" locked="0" layoutInCell="1" allowOverlap="1" wp14:anchorId="413A58D9">
            <wp:simplePos x="0" y="0"/>
            <wp:positionH relativeFrom="margin">
              <wp:posOffset>0</wp:posOffset>
            </wp:positionH>
            <wp:positionV relativeFrom="paragraph">
              <wp:posOffset>780415</wp:posOffset>
            </wp:positionV>
            <wp:extent cx="5760720" cy="2823210"/>
            <wp:effectExtent l="0" t="0" r="0" b="0"/>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60720" cy="2823210"/>
                    </a:xfrm>
                    <a:prstGeom prst="rect">
                      <a:avLst/>
                    </a:prstGeom>
                  </pic:spPr>
                </pic:pic>
              </a:graphicData>
            </a:graphic>
          </wp:anchor>
        </w:drawing>
      </w:r>
      <w:r w:rsidR="00792599">
        <w:t>Cette fonction permet notamment de résoudre un second problème que nous avons remarqué</w:t>
      </w:r>
      <w:r w:rsidR="007A6CC6">
        <w:t xml:space="preserve"> plus tard : la c</w:t>
      </w:r>
      <w:r w:rsidR="00533AAE">
        <w:t xml:space="preserve">orrection de l’angle ne fonctionnait qu’à l’arrêt. </w:t>
      </w:r>
      <w:r w:rsidR="00DE5319">
        <w:t>Lors de cette nouvelle correction, nous en avons profité pour borner « </w:t>
      </w:r>
      <w:proofErr w:type="spellStart"/>
      <w:r w:rsidR="00DE5319">
        <w:t>Acc_Z</w:t>
      </w:r>
      <w:proofErr w:type="spellEnd"/>
      <w:r w:rsidR="00DE5319">
        <w:t> »</w:t>
      </w:r>
      <w:r w:rsidR="0003342A">
        <w:t xml:space="preserve"> entre -1 et -0.80</w:t>
      </w:r>
      <w:r w:rsidR="00DE5319">
        <w:t xml:space="preserve">. En </w:t>
      </w:r>
      <w:r w:rsidR="0003342A">
        <w:t xml:space="preserve">effet, on suppose que le vélo n’empruntera pas des pentes supérieures </w:t>
      </w:r>
      <w:r w:rsidR="00524A5B">
        <w:t>à ~3</w:t>
      </w:r>
      <w:r w:rsidR="00D10C4C">
        <w:t>0</w:t>
      </w:r>
      <w:r w:rsidR="00524A5B">
        <w:t>°.</w:t>
      </w:r>
    </w:p>
    <w:p w:rsidR="004D7B51" w:rsidRDefault="004D7B51" w:rsidP="00C265C9">
      <w:pPr>
        <w:tabs>
          <w:tab w:val="left" w:pos="5140"/>
        </w:tabs>
      </w:pPr>
    </w:p>
    <w:p w:rsidR="004D7B51" w:rsidRDefault="004D7B51" w:rsidP="00C265C9">
      <w:pPr>
        <w:tabs>
          <w:tab w:val="left" w:pos="5140"/>
        </w:tabs>
      </w:pPr>
    </w:p>
    <w:p w:rsidR="004D7B51" w:rsidRDefault="004D7B51" w:rsidP="00C265C9">
      <w:pPr>
        <w:tabs>
          <w:tab w:val="left" w:pos="5140"/>
        </w:tabs>
      </w:pPr>
    </w:p>
    <w:p w:rsidR="004D7B51" w:rsidRDefault="004D7B51" w:rsidP="00C265C9">
      <w:pPr>
        <w:tabs>
          <w:tab w:val="left" w:pos="5140"/>
        </w:tabs>
      </w:pPr>
    </w:p>
    <w:p w:rsidR="004D7B51" w:rsidRDefault="004D7B51" w:rsidP="00C265C9">
      <w:pPr>
        <w:tabs>
          <w:tab w:val="left" w:pos="5140"/>
        </w:tabs>
      </w:pPr>
    </w:p>
    <w:p w:rsidR="004D7B51" w:rsidRDefault="004D7B51" w:rsidP="00C265C9">
      <w:pPr>
        <w:tabs>
          <w:tab w:val="left" w:pos="5140"/>
        </w:tabs>
      </w:pPr>
    </w:p>
    <w:p w:rsidR="004D7B51" w:rsidRDefault="004D7B51" w:rsidP="00C265C9">
      <w:pPr>
        <w:tabs>
          <w:tab w:val="left" w:pos="5140"/>
        </w:tabs>
      </w:pPr>
    </w:p>
    <w:p w:rsidR="00792599" w:rsidRDefault="00792599" w:rsidP="00C265C9">
      <w:pPr>
        <w:tabs>
          <w:tab w:val="left" w:pos="5140"/>
        </w:tabs>
      </w:pPr>
    </w:p>
    <w:p w:rsidR="00066F26" w:rsidRDefault="00066F26" w:rsidP="00C265C9">
      <w:pPr>
        <w:pStyle w:val="Paragraphedeliste"/>
        <w:numPr>
          <w:ilvl w:val="0"/>
          <w:numId w:val="1"/>
        </w:numPr>
        <w:tabs>
          <w:tab w:val="left" w:pos="5140"/>
        </w:tabs>
      </w:pPr>
      <w:r>
        <w:lastRenderedPageBreak/>
        <w:t>Problème</w:t>
      </w:r>
    </w:p>
    <w:p w:rsidR="00F605B4" w:rsidRDefault="00C265C9" w:rsidP="00C265C9">
      <w:pPr>
        <w:tabs>
          <w:tab w:val="left" w:pos="5140"/>
        </w:tabs>
      </w:pPr>
      <w:r>
        <w:t>Malgré ce filtrage et l’utilisation de la gamme minimale de l’accéléromètre (</w:t>
      </w:r>
      <w:r>
        <w:rPr>
          <w:rFonts w:cstheme="minorHAnsi"/>
        </w:rPr>
        <w:t>±</w:t>
      </w:r>
      <w:r>
        <w:t xml:space="preserve">2g), celui-ci n’est pas assez précis pour détecter efficacement l’accélération du vélo. En effet, l’accélération de notre vélo ne dépassera jamais 0.3g. Pour une mesure précise, il faudrait diminuer la dynamique du capteur à </w:t>
      </w:r>
      <w:r>
        <w:rPr>
          <w:rFonts w:cstheme="minorHAnsi"/>
        </w:rPr>
        <w:t>±</w:t>
      </w:r>
      <w:r w:rsidR="0098661D">
        <w:t>0.5g par exemple.</w:t>
      </w:r>
    </w:p>
    <w:p w:rsidR="00E3493F" w:rsidRDefault="00E3493F" w:rsidP="00C265C9">
      <w:pPr>
        <w:tabs>
          <w:tab w:val="left" w:pos="5140"/>
        </w:tabs>
      </w:pPr>
    </w:p>
    <w:p w:rsidR="00E90CD1" w:rsidRDefault="00E3493F" w:rsidP="00E3493F">
      <w:pPr>
        <w:pStyle w:val="Paragraphedeliste"/>
        <w:numPr>
          <w:ilvl w:val="0"/>
          <w:numId w:val="1"/>
        </w:numPr>
        <w:tabs>
          <w:tab w:val="left" w:pos="5140"/>
        </w:tabs>
      </w:pPr>
      <w:r>
        <w:t>Soudure</w:t>
      </w:r>
    </w:p>
    <w:p w:rsidR="00557357" w:rsidRDefault="00D05D7B" w:rsidP="00E3493F">
      <w:pPr>
        <w:tabs>
          <w:tab w:val="left" w:pos="5140"/>
        </w:tabs>
        <w:rPr>
          <w:noProof/>
        </w:rPr>
      </w:pPr>
      <w:r>
        <w:t>Mise en forme des feux et clignotants arrières</w:t>
      </w:r>
    </w:p>
    <w:p w:rsidR="00D91546" w:rsidRPr="00D91546" w:rsidRDefault="00557357" w:rsidP="00D91546">
      <w:pPr>
        <w:tabs>
          <w:tab w:val="left" w:pos="5140"/>
        </w:tabs>
        <w:jc w:val="center"/>
      </w:pPr>
      <w:r>
        <w:rPr>
          <w:noProof/>
        </w:rPr>
        <w:drawing>
          <wp:inline distT="0" distB="0" distL="0" distR="0">
            <wp:extent cx="3251534" cy="4622158"/>
            <wp:effectExtent l="635" t="0" r="6985" b="698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5142" r="5554" b="4853"/>
                    <a:stretch/>
                  </pic:blipFill>
                  <pic:spPr bwMode="auto">
                    <a:xfrm rot="5400000">
                      <a:off x="0" y="0"/>
                      <a:ext cx="3253432" cy="4624856"/>
                    </a:xfrm>
                    <a:prstGeom prst="rect">
                      <a:avLst/>
                    </a:prstGeom>
                    <a:noFill/>
                    <a:ln>
                      <a:noFill/>
                    </a:ln>
                    <a:extLst>
                      <a:ext uri="{53640926-AAD7-44D8-BBD7-CCE9431645EC}">
                        <a14:shadowObscured xmlns:a14="http://schemas.microsoft.com/office/drawing/2010/main"/>
                      </a:ext>
                    </a:extLst>
                  </pic:spPr>
                </pic:pic>
              </a:graphicData>
            </a:graphic>
          </wp:inline>
        </w:drawing>
      </w:r>
      <w:bookmarkStart w:id="0" w:name="_GoBack"/>
      <w:bookmarkEnd w:id="0"/>
    </w:p>
    <w:sectPr w:rsidR="00D91546" w:rsidRPr="00D91546">
      <w:head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4EC2" w:rsidRDefault="00EE4EC2" w:rsidP="00EE4EC2">
      <w:pPr>
        <w:spacing w:after="0" w:line="240" w:lineRule="auto"/>
      </w:pPr>
      <w:r>
        <w:separator/>
      </w:r>
    </w:p>
  </w:endnote>
  <w:endnote w:type="continuationSeparator" w:id="0">
    <w:p w:rsidR="00EE4EC2" w:rsidRDefault="00EE4EC2" w:rsidP="00EE4E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4EC2" w:rsidRDefault="00EE4EC2" w:rsidP="00EE4EC2">
      <w:pPr>
        <w:spacing w:after="0" w:line="240" w:lineRule="auto"/>
      </w:pPr>
      <w:r>
        <w:separator/>
      </w:r>
    </w:p>
  </w:footnote>
  <w:footnote w:type="continuationSeparator" w:id="0">
    <w:p w:rsidR="00EE4EC2" w:rsidRDefault="00EE4EC2" w:rsidP="00EE4E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4EC2" w:rsidRDefault="00EE4EC2" w:rsidP="00EE4EC2">
    <w:pPr>
      <w:pStyle w:val="En-tte"/>
    </w:pPr>
    <w:r>
      <w:t>MASSON Paul</w:t>
    </w:r>
    <w:r>
      <w:ptab w:relativeTo="margin" w:alignment="center" w:leader="none"/>
    </w:r>
    <w:r>
      <w:t>Projet Arduino</w:t>
    </w:r>
    <w:r>
      <w:ptab w:relativeTo="margin" w:alignment="right" w:leader="none"/>
    </w:r>
    <w:r>
      <w:t>25/02/2019</w:t>
    </w:r>
  </w:p>
  <w:p w:rsidR="00EE4EC2" w:rsidRDefault="00EE4EC2" w:rsidP="00EE4EC2">
    <w:pPr>
      <w:pStyle w:val="En-tte"/>
    </w:pPr>
  </w:p>
  <w:p w:rsidR="00EE4EC2" w:rsidRDefault="00EE4EC2">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070634"/>
    <w:multiLevelType w:val="hybridMultilevel"/>
    <w:tmpl w:val="80F81F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tzQyNTCyMDUyNDNV0lEKTi0uzszPAykwqgUAlWNQdCwAAAA="/>
  </w:docVars>
  <w:rsids>
    <w:rsidRoot w:val="00EE4EC2"/>
    <w:rsid w:val="0003342A"/>
    <w:rsid w:val="00066F26"/>
    <w:rsid w:val="00184ABD"/>
    <w:rsid w:val="001E5BA6"/>
    <w:rsid w:val="001F0326"/>
    <w:rsid w:val="002B2B81"/>
    <w:rsid w:val="004D7B51"/>
    <w:rsid w:val="00524A5B"/>
    <w:rsid w:val="00533AAE"/>
    <w:rsid w:val="00557357"/>
    <w:rsid w:val="0064522B"/>
    <w:rsid w:val="00676997"/>
    <w:rsid w:val="006D3203"/>
    <w:rsid w:val="00792599"/>
    <w:rsid w:val="007A6CC6"/>
    <w:rsid w:val="00896C8B"/>
    <w:rsid w:val="0098661D"/>
    <w:rsid w:val="00B67FB9"/>
    <w:rsid w:val="00BD69AB"/>
    <w:rsid w:val="00C265C9"/>
    <w:rsid w:val="00C87E80"/>
    <w:rsid w:val="00D05D7B"/>
    <w:rsid w:val="00D10C4C"/>
    <w:rsid w:val="00D91546"/>
    <w:rsid w:val="00DE5319"/>
    <w:rsid w:val="00E3493F"/>
    <w:rsid w:val="00E8256D"/>
    <w:rsid w:val="00E90CD1"/>
    <w:rsid w:val="00EE4EC2"/>
    <w:rsid w:val="00F375DE"/>
    <w:rsid w:val="00F605B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B8528"/>
  <w15:chartTrackingRefBased/>
  <w15:docId w15:val="{F3F3F01D-D2FA-4B07-A20F-65DCA4449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4EC2"/>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E4EC2"/>
    <w:pPr>
      <w:tabs>
        <w:tab w:val="center" w:pos="4536"/>
        <w:tab w:val="right" w:pos="9072"/>
      </w:tabs>
      <w:spacing w:after="0" w:line="240" w:lineRule="auto"/>
    </w:pPr>
  </w:style>
  <w:style w:type="character" w:customStyle="1" w:styleId="En-tteCar">
    <w:name w:val="En-tête Car"/>
    <w:basedOn w:val="Policepardfaut"/>
    <w:link w:val="En-tte"/>
    <w:uiPriority w:val="99"/>
    <w:rsid w:val="00EE4EC2"/>
  </w:style>
  <w:style w:type="paragraph" w:styleId="Pieddepage">
    <w:name w:val="footer"/>
    <w:basedOn w:val="Normal"/>
    <w:link w:val="PieddepageCar"/>
    <w:uiPriority w:val="99"/>
    <w:unhideWhenUsed/>
    <w:rsid w:val="00EE4EC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EE4EC2"/>
  </w:style>
  <w:style w:type="paragraph" w:styleId="Paragraphedeliste">
    <w:name w:val="List Paragraph"/>
    <w:basedOn w:val="Normal"/>
    <w:uiPriority w:val="34"/>
    <w:qFormat/>
    <w:rsid w:val="00EE4E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3</Pages>
  <Words>196</Words>
  <Characters>1078</Characters>
  <Application>Microsoft Office Word</Application>
  <DocSecurity>0</DocSecurity>
  <Lines>8</Lines>
  <Paragraphs>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Masson</dc:creator>
  <cp:keywords/>
  <dc:description/>
  <cp:lastModifiedBy>Paul Masson</cp:lastModifiedBy>
  <cp:revision>30</cp:revision>
  <dcterms:created xsi:type="dcterms:W3CDTF">2019-02-25T14:40:00Z</dcterms:created>
  <dcterms:modified xsi:type="dcterms:W3CDTF">2019-02-25T18:07:00Z</dcterms:modified>
</cp:coreProperties>
</file>